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7.png" ContentType="image/png"/>
  <Override PartName="/word/media/rId1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3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Копирование файла в текущем каталоге. Скопировать файл ~/abc1 в файл april и в файл may:</w:t>
      </w:r>
    </w:p>
    <w:p>
      <w:pPr>
        <w:pStyle w:val="FirstParagraph"/>
      </w:pPr>
      <w:bookmarkStart w:id="24" w:name="fig:001"/>
      <w:r>
        <w:drawing>
          <wp:inline>
            <wp:extent cx="3788228" cy="2458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FirstParagraph"/>
      </w:pPr>
      <w:bookmarkStart w:id="28" w:name="fig:001"/>
      <w:r>
        <w:drawing>
          <wp:inline>
            <wp:extent cx="3826648" cy="88366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Копирование файлов в произвольном каталоге. Скопировать файл monthly/may в файл с именем june:</w:t>
      </w:r>
    </w:p>
    <w:p>
      <w:pPr>
        <w:pStyle w:val="FirstParagraph"/>
      </w:pPr>
      <w:bookmarkStart w:id="32" w:name="fig:001"/>
      <w:r>
        <w:drawing>
          <wp:inline>
            <wp:extent cx="3818964" cy="6377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1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примеры</w:t>
      </w:r>
    </w:p>
    <w:p>
      <w:pPr>
        <w:numPr>
          <w:ilvl w:val="0"/>
          <w:numId w:val="1005"/>
        </w:numPr>
        <w:pStyle w:val="Compact"/>
      </w:pPr>
      <w:r>
        <w:t xml:space="preserve">Копирование каталогов в текущем каталоге. Скопировать каталог monthly в каталог monthly.00:</w:t>
      </w:r>
    </w:p>
    <w:p>
      <w:pPr>
        <w:pStyle w:val="FirstParagraph"/>
      </w:pPr>
      <w:bookmarkStart w:id="36" w:name="fig:001"/>
      <w:r>
        <w:drawing>
          <wp:inline>
            <wp:extent cx="3857384" cy="171353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6"/>
        </w:numPr>
        <w:pStyle w:val="Compact"/>
      </w:pPr>
      <w:r>
        <w:t xml:space="preserve">Копирование каталогов в произвольном каталоге. Скопировать каталог monthly.00 в каталог /tmp</w:t>
      </w:r>
    </w:p>
    <w:p>
      <w:pPr>
        <w:pStyle w:val="FirstParagraph"/>
      </w:pPr>
      <w:r>
        <w:drawing>
          <wp:inline>
            <wp:extent cx="3818964" cy="16904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1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07"/>
        </w:numPr>
        <w:pStyle w:val="Compact"/>
      </w:pPr>
      <w:r>
        <w:t xml:space="preserve">Перемещение и переименование файлов и каталогов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:</w:t>
      </w:r>
    </w:p>
    <w:p>
      <w:pPr>
        <w:pStyle w:val="FirstParagraph"/>
      </w:pPr>
      <w:r>
        <w:drawing>
          <wp:inline>
            <wp:extent cx="3818964" cy="56093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1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09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FirstParagraph"/>
      </w:pPr>
      <w:r>
        <w:drawing>
          <wp:inline>
            <wp:extent cx="3834332" cy="68387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1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0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FirstParagraph"/>
      </w:pPr>
      <w:r>
        <w:drawing>
          <wp:inline>
            <wp:extent cx="3834332" cy="1921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1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1"/>
        </w:numPr>
        <w:pStyle w:val="Compact"/>
      </w:pPr>
      <w:r>
        <w:t xml:space="preserve">перемещение каталога в другой каталог. Переместить каталог monthly.01в каталог reports:</w:t>
      </w:r>
    </w:p>
    <w:p>
      <w:pPr>
        <w:pStyle w:val="FirstParagraph"/>
      </w:pPr>
      <w:r>
        <w:drawing>
          <wp:inline>
            <wp:extent cx="3811280" cy="144459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2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FirstParagraph"/>
      </w:pPr>
      <w:r>
        <w:drawing>
          <wp:inline>
            <wp:extent cx="3834332" cy="86061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-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3"/>
        </w:numPr>
        <w:pStyle w:val="Compact"/>
      </w:pPr>
      <w:r>
        <w:t xml:space="preserve">Изменение прав доступа</w:t>
      </w:r>
    </w:p>
    <w:p>
      <w:pPr>
        <w:numPr>
          <w:ilvl w:val="0"/>
          <w:numId w:val="1014"/>
        </w:numPr>
        <w:pStyle w:val="Compact"/>
      </w:pPr>
      <w:r>
        <w:t xml:space="preserve">Требуется создать файл ~/may с правом выполнения для владельца:</w:t>
      </w:r>
    </w:p>
    <w:p>
      <w:pPr>
        <w:pStyle w:val="FirstParagraph"/>
      </w:pPr>
      <w:r>
        <w:drawing>
          <wp:inline>
            <wp:extent cx="3834332" cy="12986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-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5"/>
        </w:numPr>
        <w:pStyle w:val="Compact"/>
      </w:pPr>
      <w:r>
        <w:t xml:space="preserve">Требуется лишить владельца файла ~/may права на выполнение:</w:t>
      </w:r>
    </w:p>
    <w:p>
      <w:pPr>
        <w:pStyle w:val="FirstParagraph"/>
      </w:pPr>
      <w:r>
        <w:drawing>
          <wp:inline>
            <wp:extent cx="3842016" cy="71461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6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:</w:t>
      </w:r>
    </w:p>
    <w:p>
      <w:pPr>
        <w:pStyle w:val="FirstParagraph"/>
      </w:pPr>
      <w:r>
        <w:drawing>
          <wp:inline>
            <wp:extent cx="3803596" cy="170585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7"/>
        </w:numPr>
        <w:pStyle w:val="Compact"/>
      </w:pPr>
      <w:r>
        <w:t xml:space="preserve">Требуется создать файл ~/abc1 с правом записи для членов группы:</w:t>
      </w:r>
    </w:p>
    <w:p>
      <w:pPr>
        <w:pStyle w:val="FirstParagraph"/>
      </w:pPr>
      <w:r>
        <w:drawing>
          <wp:inline>
            <wp:extent cx="3818964" cy="56093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8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drawing>
          <wp:inline>
            <wp:extent cx="3842016" cy="12986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drawing>
          <wp:inline>
            <wp:extent cx="3826648" cy="42262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2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drawing>
          <wp:inline>
            <wp:extent cx="3834332" cy="72998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2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2.4.Переименуйте файл ~/ski.plases/equipment в ~/ski.plases/equiplist.</w:t>
      </w:r>
    </w:p>
    <w:p>
      <w:pPr>
        <w:pStyle w:val="BodyText"/>
      </w:pPr>
      <w:r>
        <w:drawing>
          <wp:inline>
            <wp:extent cx="3803596" cy="845243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2-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drawing>
          <wp:inline>
            <wp:extent cx="3842016" cy="68387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-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drawing>
          <wp:inline>
            <wp:extent cx="3826648" cy="83755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2-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BodyText"/>
      </w:pPr>
      <w:r>
        <w:drawing>
          <wp:inline>
            <wp:extent cx="3849700" cy="86061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-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19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r>
        <w:drawing>
          <wp:inline>
            <wp:extent cx="3811280" cy="622406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20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</w:t>
      </w:r>
    </w:p>
    <w:p>
      <w:pPr>
        <w:pStyle w:val="BodyText"/>
      </w:pPr>
      <w:r>
        <w:drawing>
          <wp:inline>
            <wp:extent cx="3811280" cy="259720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4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drawing>
          <wp:inline>
            <wp:extent cx="3826648" cy="19978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4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drawing>
          <wp:inline>
            <wp:extent cx="3818964" cy="184416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4-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drawing>
          <wp:inline>
            <wp:extent cx="3857384" cy="19978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4-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drawing>
          <wp:inline>
            <wp:extent cx="3803596" cy="159827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4-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drawing>
          <wp:inline>
            <wp:extent cx="3803596" cy="1921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4-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drawing>
          <wp:inline>
            <wp:extent cx="3842016" cy="31504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4-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drawing>
          <wp:inline>
            <wp:extent cx="3826648" cy="51483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4-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drawing>
          <wp:inline>
            <wp:extent cx="3826648" cy="41493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4-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drawing>
          <wp:inline>
            <wp:extent cx="3818964" cy="39956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/4-1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drawing>
          <wp:inline>
            <wp:extent cx="3803596" cy="57630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4-1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drawing>
          <wp:inline>
            <wp:extent cx="3826648" cy="86061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4-1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p>
      <w:pPr>
        <w:numPr>
          <w:ilvl w:val="0"/>
          <w:numId w:val="102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FirstParagraph"/>
      </w:pPr>
      <w:r>
        <w:drawing>
          <wp:inline>
            <wp:extent cx="3826648" cy="8298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[](fig:001 width=100%}</w:t>
      </w:r>
    </w:p>
    <w:bookmarkEnd w:id="130"/>
    <w:bookmarkStart w:id="1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13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13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132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134" name="Picture"/>
            <a:graphic>
              <a:graphicData uri="http://schemas.openxmlformats.org/drawingml/2006/picture">
                <pic:pic>
                  <pic:nvPicPr>
                    <pic:cNvPr descr="image/placeimg_800_600_tech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37"/>
    <w:bookmarkStart w:id="144" w:name="список-литературы"/>
    <w:p>
      <w:pPr>
        <w:pStyle w:val="Heading1"/>
      </w:pPr>
      <w:r>
        <w:t xml:space="preserve">Список литературы</w:t>
      </w:r>
    </w:p>
    <w:bookmarkStart w:id="143" w:name="refs"/>
    <w:bookmarkStart w:id="13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8"/>
    <w:bookmarkStart w:id="13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9"/>
    <w:bookmarkStart w:id="14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40"/>
    <w:bookmarkStart w:id="14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7" Target="media/rId127.png" /><Relationship Type="http://schemas.openxmlformats.org/officeDocument/2006/relationships/image" Id="rId133" Target="media/rId133.jpg" /><Relationship Type="http://schemas.openxmlformats.org/officeDocument/2006/relationships/hyperlink" Id="rId14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7</dc:title>
  <dc:creator>Абдуллахи Абдул Вахид</dc:creator>
  <dc:language>ru-RU</dc:language>
  <cp:keywords/>
  <dcterms:created xsi:type="dcterms:W3CDTF">2024-03-23T18:22:34Z</dcterms:created>
  <dcterms:modified xsi:type="dcterms:W3CDTF">2024-03-23T18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